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F5CC0" w14:textId="77777777" w:rsidR="00D837AB" w:rsidRDefault="003E4FFE">
      <w:pPr>
        <w:pStyle w:val="a4"/>
      </w:pPr>
      <w:r>
        <w:t>Лабораторная работа 10</w:t>
      </w:r>
    </w:p>
    <w:p w14:paraId="0986176E" w14:textId="77777777" w:rsidR="00D837AB" w:rsidRDefault="003E4FFE">
      <w:pPr>
        <w:pStyle w:val="a5"/>
      </w:pPr>
      <w:r>
        <w:t>Программирование в командном процессоре. Командные файлы</w:t>
      </w:r>
    </w:p>
    <w:p w14:paraId="783D9D17" w14:textId="77777777" w:rsidR="00D837AB" w:rsidRDefault="003E4FFE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29424850"/>
        <w:docPartObj>
          <w:docPartGallery w:val="Table of Contents"/>
          <w:docPartUnique/>
        </w:docPartObj>
      </w:sdtPr>
      <w:sdtEndPr/>
      <w:sdtContent>
        <w:p w14:paraId="6EC07C28" w14:textId="77777777" w:rsidR="00D837AB" w:rsidRDefault="003E4FFE">
          <w:pPr>
            <w:pStyle w:val="ae"/>
          </w:pPr>
          <w:r>
            <w:t>Содержание</w:t>
          </w:r>
        </w:p>
        <w:p w14:paraId="6967EDA9" w14:textId="77777777" w:rsidR="001C2A26" w:rsidRDefault="003E4FFE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3973701" w:history="1">
            <w:r w:rsidR="001C2A26" w:rsidRPr="00154F13">
              <w:rPr>
                <w:rStyle w:val="ad"/>
                <w:rFonts w:hint="eastAsia"/>
                <w:noProof/>
              </w:rPr>
              <w:t>Цель</w:t>
            </w:r>
            <w:r w:rsidR="001C2A26" w:rsidRPr="00154F13">
              <w:rPr>
                <w:rStyle w:val="ad"/>
                <w:noProof/>
              </w:rPr>
              <w:t xml:space="preserve"> </w:t>
            </w:r>
            <w:r w:rsidR="001C2A26" w:rsidRPr="00154F13">
              <w:rPr>
                <w:rStyle w:val="ad"/>
                <w:rFonts w:hint="eastAsia"/>
                <w:noProof/>
              </w:rPr>
              <w:t>работы</w:t>
            </w:r>
            <w:r w:rsidR="001C2A26">
              <w:rPr>
                <w:noProof/>
                <w:webHidden/>
              </w:rPr>
              <w:tab/>
            </w:r>
            <w:r w:rsidR="001C2A26">
              <w:rPr>
                <w:noProof/>
                <w:webHidden/>
              </w:rPr>
              <w:fldChar w:fldCharType="begin"/>
            </w:r>
            <w:r w:rsidR="001C2A26">
              <w:rPr>
                <w:noProof/>
                <w:webHidden/>
              </w:rPr>
              <w:instrText xml:space="preserve"> PAGEREF _Toc103973701 \h </w:instrText>
            </w:r>
            <w:r w:rsidR="001C2A26">
              <w:rPr>
                <w:noProof/>
                <w:webHidden/>
              </w:rPr>
            </w:r>
            <w:r w:rsidR="001C2A26">
              <w:rPr>
                <w:noProof/>
                <w:webHidden/>
              </w:rPr>
              <w:fldChar w:fldCharType="separate"/>
            </w:r>
            <w:r w:rsidR="001C2A26">
              <w:rPr>
                <w:noProof/>
                <w:webHidden/>
              </w:rPr>
              <w:t>1</w:t>
            </w:r>
            <w:r w:rsidR="001C2A26">
              <w:rPr>
                <w:noProof/>
                <w:webHidden/>
              </w:rPr>
              <w:fldChar w:fldCharType="end"/>
            </w:r>
          </w:hyperlink>
        </w:p>
        <w:p w14:paraId="53155239" w14:textId="77777777" w:rsidR="001C2A26" w:rsidRDefault="001C2A2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973702" w:history="1">
            <w:r w:rsidRPr="00154F13">
              <w:rPr>
                <w:rStyle w:val="ad"/>
                <w:rFonts w:hint="eastAsia"/>
                <w:noProof/>
              </w:rPr>
              <w:t>Выполнение</w:t>
            </w:r>
            <w:r w:rsidRPr="00154F13">
              <w:rPr>
                <w:rStyle w:val="ad"/>
                <w:noProof/>
              </w:rPr>
              <w:t xml:space="preserve"> </w:t>
            </w:r>
            <w:r w:rsidRPr="00154F13">
              <w:rPr>
                <w:rStyle w:val="ad"/>
                <w:rFonts w:hint="eastAsia"/>
                <w:noProof/>
              </w:rPr>
              <w:t>лабораторной</w:t>
            </w:r>
            <w:r w:rsidRPr="00154F13">
              <w:rPr>
                <w:rStyle w:val="ad"/>
                <w:noProof/>
              </w:rPr>
              <w:t xml:space="preserve"> </w:t>
            </w:r>
            <w:r w:rsidRPr="00154F13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73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028C6" w14:textId="77777777" w:rsidR="001C2A26" w:rsidRDefault="001C2A2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973703" w:history="1">
            <w:r w:rsidRPr="00154F13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73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92C7D" w14:textId="77777777" w:rsidR="001C2A26" w:rsidRDefault="001C2A2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973704" w:history="1">
            <w:r w:rsidRPr="00154F13">
              <w:rPr>
                <w:rStyle w:val="ad"/>
                <w:rFonts w:hint="eastAsia"/>
                <w:noProof/>
              </w:rPr>
              <w:t>Контрольные</w:t>
            </w:r>
            <w:r w:rsidRPr="00154F13">
              <w:rPr>
                <w:rStyle w:val="ad"/>
                <w:noProof/>
              </w:rPr>
              <w:t xml:space="preserve"> </w:t>
            </w:r>
            <w:r w:rsidRPr="00154F13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73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C9B4A" w14:textId="77777777" w:rsidR="00D837AB" w:rsidRDefault="003E4FFE">
          <w:r>
            <w:fldChar w:fldCharType="end"/>
          </w:r>
        </w:p>
      </w:sdtContent>
    </w:sdt>
    <w:p w14:paraId="2DFE4498" w14:textId="77777777" w:rsidR="00D837AB" w:rsidRDefault="003E4FFE">
      <w:pPr>
        <w:pStyle w:val="2"/>
      </w:pPr>
      <w:bookmarkStart w:id="0" w:name="цель-работы"/>
      <w:bookmarkStart w:id="1" w:name="_Toc103973701"/>
      <w:r>
        <w:t>Цель работы</w:t>
      </w:r>
      <w:bookmarkEnd w:id="1"/>
    </w:p>
    <w:p w14:paraId="0E9A457A" w14:textId="77777777" w:rsidR="00D837AB" w:rsidRDefault="003E4FFE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14:paraId="4F680D05" w14:textId="77777777" w:rsidR="00D837AB" w:rsidRDefault="003E4FFE">
      <w:pPr>
        <w:pStyle w:val="2"/>
      </w:pPr>
      <w:bookmarkStart w:id="2" w:name="выполнение-лабораторной-работы"/>
      <w:bookmarkStart w:id="3" w:name="_Toc103973702"/>
      <w:bookmarkEnd w:id="0"/>
      <w:r>
        <w:t>Выполнение лабораторной работы</w:t>
      </w:r>
      <w:bookmarkEnd w:id="3"/>
    </w:p>
    <w:p w14:paraId="65C85F64" w14:textId="77777777" w:rsidR="00D837AB" w:rsidRDefault="003E4FFE">
      <w:pPr>
        <w:pStyle w:val="Compact"/>
        <w:numPr>
          <w:ilvl w:val="0"/>
          <w:numId w:val="2"/>
        </w:numPr>
      </w:pPr>
      <w:r>
        <w:t>Скрипт 1 (рис. 1)</w:t>
      </w:r>
    </w:p>
    <w:p w14:paraId="530072B8" w14:textId="77777777" w:rsidR="00D837AB" w:rsidRDefault="003E4FFE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CAA99BE" wp14:editId="47D8EA43">
            <wp:extent cx="5334000" cy="3141765"/>
            <wp:effectExtent l="0" t="0" r="0" b="0"/>
            <wp:docPr id="22" name="Picture" descr="Скрип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_lab10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33DCC31" w14:textId="77777777" w:rsidR="00D837AB" w:rsidRDefault="003E4FFE">
      <w:pPr>
        <w:pStyle w:val="ImageCaption"/>
      </w:pPr>
      <w:r>
        <w:t>Скрипт 1</w:t>
      </w:r>
    </w:p>
    <w:p w14:paraId="04CF5B5B" w14:textId="77777777" w:rsidR="00D837AB" w:rsidRDefault="003E4FFE">
      <w:pPr>
        <w:pStyle w:val="Compact"/>
        <w:numPr>
          <w:ilvl w:val="0"/>
          <w:numId w:val="3"/>
        </w:numPr>
      </w:pPr>
      <w:r>
        <w:t>Скрипт 2 (рис. 2)</w:t>
      </w:r>
    </w:p>
    <w:p w14:paraId="21F06696" w14:textId="77777777" w:rsidR="00D837AB" w:rsidRDefault="003E4FFE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679FD6D1" wp14:editId="7A00FEE4">
            <wp:extent cx="5334000" cy="3141765"/>
            <wp:effectExtent l="0" t="0" r="0" b="0"/>
            <wp:docPr id="26" name="Picture" descr="Скрип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_lab10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E9C48A2" w14:textId="77777777" w:rsidR="00D837AB" w:rsidRDefault="003E4FFE">
      <w:pPr>
        <w:pStyle w:val="ImageCaption"/>
      </w:pPr>
      <w:r>
        <w:t>Скрипт 2</w:t>
      </w:r>
    </w:p>
    <w:p w14:paraId="6C9B34E8" w14:textId="77777777" w:rsidR="00D837AB" w:rsidRDefault="003E4FFE">
      <w:pPr>
        <w:pStyle w:val="Compact"/>
        <w:numPr>
          <w:ilvl w:val="0"/>
          <w:numId w:val="4"/>
        </w:numPr>
      </w:pPr>
      <w:r>
        <w:t>Скрипт 3 (рис. 3)</w:t>
      </w:r>
    </w:p>
    <w:p w14:paraId="1949A21E" w14:textId="77777777" w:rsidR="00D837AB" w:rsidRDefault="003E4FFE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133F7168" wp14:editId="03EE70EF">
            <wp:extent cx="5334000" cy="3141765"/>
            <wp:effectExtent l="0" t="0" r="0" b="0"/>
            <wp:docPr id="30" name="Picture" descr="Скрип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_lab10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8DD19DD" w14:textId="77777777" w:rsidR="00D837AB" w:rsidRDefault="003E4FFE">
      <w:pPr>
        <w:pStyle w:val="ImageCaption"/>
      </w:pPr>
      <w:r>
        <w:t>Скрипт 1</w:t>
      </w:r>
    </w:p>
    <w:p w14:paraId="1535F945" w14:textId="77777777" w:rsidR="00D837AB" w:rsidRDefault="003E4FFE">
      <w:pPr>
        <w:pStyle w:val="Compact"/>
        <w:numPr>
          <w:ilvl w:val="0"/>
          <w:numId w:val="5"/>
        </w:numPr>
      </w:pPr>
      <w:r>
        <w:t>Скрипт 4 (рис. 4)</w:t>
      </w:r>
    </w:p>
    <w:p w14:paraId="52A89891" w14:textId="77777777" w:rsidR="00D837AB" w:rsidRDefault="003E4FFE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6D6F459B" wp14:editId="60CE41C5">
            <wp:extent cx="5334000" cy="3141765"/>
            <wp:effectExtent l="0" t="0" r="0" b="0"/>
            <wp:docPr id="34" name="Picture" descr="Скрипт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_lab10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8F1DDFA" w14:textId="77777777" w:rsidR="00D837AB" w:rsidRDefault="003E4FFE">
      <w:pPr>
        <w:pStyle w:val="ImageCaption"/>
      </w:pPr>
      <w:r>
        <w:t>Скрипт 4</w:t>
      </w:r>
    </w:p>
    <w:p w14:paraId="61DD777E" w14:textId="77777777" w:rsidR="00D837AB" w:rsidRDefault="003E4FFE">
      <w:pPr>
        <w:pStyle w:val="2"/>
      </w:pPr>
      <w:bookmarkStart w:id="8" w:name="вывод"/>
      <w:bookmarkStart w:id="9" w:name="_Toc103973703"/>
      <w:bookmarkEnd w:id="2"/>
      <w:r>
        <w:t>Вывод</w:t>
      </w:r>
      <w:bookmarkEnd w:id="9"/>
    </w:p>
    <w:p w14:paraId="083DF50B" w14:textId="77777777" w:rsidR="00D837AB" w:rsidRDefault="003E4FFE">
      <w:pPr>
        <w:pStyle w:val="FirstParagraph"/>
      </w:pPr>
      <w:r>
        <w:t>Н</w:t>
      </w:r>
      <w:r>
        <w:t>аучился писать небольшие командные файлы.</w:t>
      </w:r>
    </w:p>
    <w:p w14:paraId="4BEE596C" w14:textId="77777777" w:rsidR="00D837AB" w:rsidRDefault="003E4FFE">
      <w:pPr>
        <w:pStyle w:val="2"/>
      </w:pPr>
      <w:bookmarkStart w:id="10" w:name="контрольные-вопросы"/>
      <w:bookmarkStart w:id="11" w:name="_Toc103973704"/>
      <w:bookmarkEnd w:id="8"/>
      <w:r>
        <w:t>Контрольные вопросы</w:t>
      </w:r>
      <w:bookmarkEnd w:id="11"/>
    </w:p>
    <w:p w14:paraId="11E96771" w14:textId="77777777" w:rsidR="00D837AB" w:rsidRDefault="003E4FFE">
      <w:pPr>
        <w:pStyle w:val="Compact"/>
        <w:numPr>
          <w:ilvl w:val="0"/>
          <w:numId w:val="6"/>
        </w:numPr>
      </w:pPr>
      <w:r>
        <w:t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</w:t>
      </w:r>
      <w:r>
        <w:t>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</w:t>
      </w:r>
      <w:r>
        <w:t xml:space="preserve">ными являются следующие четыре оболочки: –оболочка Борна (Bourne) - первоначальная командная оболочка UNIX: базовый, но полный набор функций; –С-оболочка - добавка университета Беркли к коллекции оболочек: она надстраивается над оболочкой Борна, используя </w:t>
      </w:r>
      <w:r>
        <w:t>Сподобный синтаксис команд, и сохраняет историю выполненных команд; –оболочка Корна - напоминает оболочку С, но операторы управления программой совместимы с операторами оболочки Борна; –BASH - сокращение от Bourne Again Shell (опять оболочка Борна), в осно</w:t>
      </w:r>
      <w:r>
        <w:t>ве своей совмещает свойства оболочек С и Корна (разработка компании Free Software Foundation).</w:t>
      </w:r>
    </w:p>
    <w:p w14:paraId="42322069" w14:textId="77777777" w:rsidR="00D837AB" w:rsidRDefault="003E4FFE">
      <w:pPr>
        <w:pStyle w:val="Compact"/>
        <w:numPr>
          <w:ilvl w:val="0"/>
          <w:numId w:val="6"/>
        </w:numPr>
      </w:pPr>
      <w:r>
        <w:t xml:space="preserve">POSIX (Portable Operating System Interface for Computer Environments)- интерфейс переносимой операционной системы для компьютерных сред. Представляет собой набор стандартов, подготовленных институтом инженеров по электронике и радиотехники (IEEE), который </w:t>
      </w:r>
      <w:r>
        <w:t xml:space="preserve">определяет различные аспекты построения операционной системы. POSIX включает такие темы, как программный интерфейс, безопасность, работа с сетями и графический интерфейс. POSIX-совместимые оболочки являются будущим поколением </w:t>
      </w:r>
      <w:r>
        <w:lastRenderedPageBreak/>
        <w:t>оболочек UNIX и других ОС. Win</w:t>
      </w:r>
      <w:r>
        <w:t>dows NT рекламируется как система, удовлетворяющая POSIX-стандартам. POSIX-совместимые оболочки разработаны на базе оболочки Корна; фонд бесплатного программного обеспечения (Free Software Foundation) работает над тем, чтобы и оболочку BASH сделать POSIX-с</w:t>
      </w:r>
      <w:r>
        <w:t>овместимой.</w:t>
      </w:r>
    </w:p>
    <w:p w14:paraId="18122521" w14:textId="77777777" w:rsidR="00D837AB" w:rsidRDefault="003E4FFE">
      <w:pPr>
        <w:pStyle w:val="Compact"/>
        <w:numPr>
          <w:ilvl w:val="0"/>
          <w:numId w:val="6"/>
        </w:numPr>
      </w:pPr>
      <w:r>
        <w:t>K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</w:t>
      </w:r>
      <w:r>
        <w:t>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</w:t>
      </w:r>
      <w:r>
        <w:t>о быть употреблено имя этой переменной, которому предшествует метасимвол $. Например, команда mv afile $mark переместит файл afile из текущего каталога в каталог с абсолютным полным именем /usr/andy/bin. Использование значения, присвоенного некоторой перем</w:t>
      </w:r>
      <w:r>
        <w:t>енной, называется подстановкой. Для того,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</w:t>
      </w:r>
      <w:r>
        <w:t xml:space="preserve"> b=/tmp/andy-ls -l myfile &gt; </w:t>
      </w:r>
      <m:oMath>
        <m:r>
          <w:rPr>
            <w:rFonts w:ascii="Cambria Math" w:hAnsi="Cambria Math"/>
          </w:rPr>
          <m:t>bls</m:t>
        </m:r>
        <m:r>
          <w:rPr>
            <w:rFonts w:ascii="Cambria Math" w:hAnsi="Cambria Math"/>
          </w:rPr>
          <m:t>приведеткпереназначениюстандартноговыводакоманды</m:t>
        </m:r>
        <m:r>
          <w:rPr>
            <w:rFonts w:ascii="Cambria Math" w:hAnsi="Cambria Math"/>
          </w:rPr>
          <m:t>ls</m:t>
        </m:r>
        <m:r>
          <w:rPr>
            <w:rFonts w:ascii="Cambria Math" w:hAnsi="Cambria Math"/>
          </w:rPr>
          <m:t>стерминаланафайл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tmp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nd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аиспользованиекоманды</m:t>
        </m:r>
        <m:r>
          <w:rPr>
            <w:rFonts w:ascii="Cambria Math" w:hAnsi="Cambria Math"/>
          </w:rPr>
          <m:t>l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&gt;</m:t>
        </m:r>
      </m:oMath>
      <w:r>
        <w:t>bls приведет к подстановке в командную строку значения переменной bls. Если переменной bls не было пред</w:t>
      </w:r>
      <w:r>
        <w:t>варительно присвоено никакого значения, то ее значением является символ пробел. Оболочка bash позволяет создание массивов. Для создания массива используется команда set с флагом -A. За флагом следует имя переменной, а затем список значений, разделенных про</w:t>
      </w:r>
      <w:r>
        <w:t>белом. Например,set -A states Delaware Michigan “New Jersey” Далее можно сделать добавление в массив, например, states[49]=Alaska. Индексация массивов начинается с нулевого элемента.</w:t>
      </w:r>
    </w:p>
    <w:p w14:paraId="0B271352" w14:textId="77777777" w:rsidR="00D837AB" w:rsidRDefault="003E4FFE">
      <w:pPr>
        <w:pStyle w:val="Compact"/>
        <w:numPr>
          <w:ilvl w:val="0"/>
          <w:numId w:val="6"/>
        </w:numPr>
      </w:pPr>
      <w:r>
        <w:t>Команда let является показателем того, что последующие аргументы представ</w:t>
      </w:r>
      <w:r>
        <w:t>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</w:t>
      </w:r>
      <w:r>
        <w:t>емы счисления) - любое число не более 26. Для большинства команд основания систем счисления это - 2 (двоичная), 8 (восьме- ричная) и 16 (шестнадцатеричная). Простейшими математическими выражениями являются сложение (+), вычитание (-), умножение (*), целочи</w:t>
      </w:r>
      <w:r>
        <w:t>сленное деление (/) и целочисленный остаток (%). Команда let берет два операнда и присваивает их переменной.</w:t>
      </w:r>
    </w:p>
    <w:p w14:paraId="751CEA55" w14:textId="77777777" w:rsidR="00D837AB" w:rsidRDefault="003E4FFE">
      <w:pPr>
        <w:pStyle w:val="Compact"/>
        <w:numPr>
          <w:ilvl w:val="0"/>
          <w:numId w:val="6"/>
        </w:numPr>
      </w:pPr>
      <w:r>
        <w:t>Какие арифметические операции можно применять в языке программирования bash? Оператор Синтаксис Результат ! !ехр Если ехр равно 0, возвращает 1; ин</w:t>
      </w:r>
      <w:r>
        <w:t>аче 0 != ехр1 !=ехр2 Если ехр1 не равно ехр2, возвращает 1; иначе 0 % ехр1%ехр2 Возвращает остаток от деления ехр1 на ехр2 %= var=%exp Присваивает остаток от деления var на ехр переменной var &amp; ехр1&amp;ехр2 Возвращает побитовое AND выражений ехр1 и ехр2 &amp;&amp; ех</w:t>
      </w:r>
      <w:r>
        <w:t xml:space="preserve">р1&amp;&amp;ехр2 Если и ехр1 и ехр2 не равны нулю, возвращает 1; иначе 0 &amp;= var &amp;= ехр Присваивает var побитовое AND перемен- ных var и выражения ехр * ехр1 * ехр2 Умножает ехр1 на ехр2 </w:t>
      </w:r>
      <w:r>
        <w:rPr>
          <w:i/>
          <w:iCs/>
        </w:rPr>
        <w:t xml:space="preserve">= var </w:t>
      </w:r>
      <w:r>
        <w:t xml:space="preserve">= ехр </w:t>
      </w:r>
      <w:r>
        <w:lastRenderedPageBreak/>
        <w:t>Умножает ехр на значение var и присваивает результат переменной va</w:t>
      </w:r>
      <w:r>
        <w:t>r + ехр1 + ехр2 Складывает ехр1 и ехр2 += var += ехр Складывает ехр со значением var и результат присваивает var - -exp Операция отрицания exp (называется унарный минус) - expl - exp2 Вычитает exp2 из exp1 -= var -= exp Вычитает exp из значения var и присв</w:t>
      </w:r>
      <w:r>
        <w:t>аи- вает результат var / exp / exp2 Делит exp1 на exp2 /= var /= exp Делит var на exp и присваивает результат var &lt; expl &lt; exp2 Если exp1 меньше, чем exp2, возвращает 1, иначе возвращает 0 « exp1« exp2 Сдвигает exp1 влево на exp2 бит «= var «= exp Побитовы</w:t>
      </w:r>
      <w:r>
        <w:t>й сдвиг влево значения var на exp &lt;= expl &lt;= exp2 Если exp1 меньше, или равно exp2, возвра- щает 1; иначе возвращает 0 = var = exp Присваивает значение exp переменной va == exp1==exp2 Если exp1 равно exp2. Возвращает 1; иначе возвращает 0 &gt; exp1 &gt; exp2 1 е</w:t>
      </w:r>
      <w:r>
        <w:t>сли exp1 больше, чем exp2; иначе 0 &gt;= exp1 &gt;= exp2 1 если exp1 больше, или равно exp2; иначе 0 » exp » exp2 Сдвигает exp1 вправо на exp2 бит »= var »=exp Побитовый сдвиг вправо значения var на exp ^ exp1 ^ exp2 Исключающее OR выражений exp1 и exp2 ^= var ^</w:t>
      </w:r>
      <w:r>
        <w:t>= exp Присваивает var побитовое исключающее OR var и exp | exp1 | exp2 Побитовое OR выражений exp1 и exp2 |= var |= exp Присваивает var «исключающее OR» пе- ременой var и выражения exp || exp1 || exp2 1 если или exp1 или exp2 являются нену- левыми значения</w:t>
      </w:r>
      <w:r>
        <w:t>ми; иначе 0 ~ ~exp Побитовое дополнение до exp</w:t>
      </w:r>
    </w:p>
    <w:p w14:paraId="7156ABE6" w14:textId="77777777" w:rsidR="00D837AB" w:rsidRDefault="003E4FFE">
      <w:pPr>
        <w:pStyle w:val="Compact"/>
        <w:numPr>
          <w:ilvl w:val="0"/>
          <w:numId w:val="6"/>
        </w:numPr>
      </w:pPr>
      <w:r>
        <w:t>Условия оболочки bash, в двойные скобки —(( )).</w:t>
      </w:r>
    </w:p>
    <w:p w14:paraId="250D7B7C" w14:textId="77777777" w:rsidR="00D837AB" w:rsidRDefault="003E4FFE">
      <w:pPr>
        <w:pStyle w:val="Compact"/>
        <w:numPr>
          <w:ilvl w:val="0"/>
          <w:numId w:val="6"/>
        </w:numPr>
      </w:pPr>
      <w:r>
        <w:t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</w:t>
      </w:r>
      <w:r>
        <w:t>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должно совпадать с зарезервиров</w:t>
      </w:r>
      <w:r>
        <w:t>анными (служебными) словами языка. Var1, PATH, trash, mon, day, PS1, PS2 Другие стандартные переменные: –HOME — имя домашнего каталога пользователя. Если команда cd вводится без аргументов, то происходит переход в каталог, указан- ный в этой переменной . –</w:t>
      </w:r>
      <w:r>
        <w:t>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ссор каждый раз перед выводом на экран промптера проверяет содержимое файла, имя которого указа</w:t>
      </w:r>
      <w:r>
        <w:t xml:space="preserve">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–TERM — тип используемого </w:t>
      </w:r>
      <w:r>
        <w:t>терминала. –LOGNAME — содержит регистрационное имя пользователя, которое устанавливается автоматически при входе в систему. В командном процессоре Си имеется еще несколько стандартных переменных. Значение всех переменных можно просмотреть с помощью команды</w:t>
      </w:r>
      <w:r>
        <w:t xml:space="preserve"> set.</w:t>
      </w:r>
    </w:p>
    <w:p w14:paraId="1147114D" w14:textId="77777777" w:rsidR="00D837AB" w:rsidRDefault="003E4FFE">
      <w:pPr>
        <w:pStyle w:val="Compact"/>
        <w:numPr>
          <w:ilvl w:val="0"/>
          <w:numId w:val="6"/>
        </w:numPr>
      </w:pPr>
      <w:r>
        <w:t>Такие символы, как ’ &lt; &gt; * ? |  ” &amp; являются метасимволами и имеют для командного процессора специальный смысл.</w:t>
      </w:r>
    </w:p>
    <w:p w14:paraId="6E6F74DC" w14:textId="77777777" w:rsidR="00D837AB" w:rsidRDefault="003E4FFE">
      <w:pPr>
        <w:pStyle w:val="Compact"/>
        <w:numPr>
          <w:ilvl w:val="0"/>
          <w:numId w:val="6"/>
        </w:numPr>
      </w:pPr>
      <w:r>
        <w:t>Снятие специального смысла с метасимвола называется экранированием метасимвола. Экранирование может быть осуществлено с помощью предшеству</w:t>
      </w:r>
      <w:r>
        <w:t xml:space="preserve">ющего метасимволу символа, который, в свою очередь, является метасимволом. Для экранирования группы метасимволов, ее нужно заключить в </w:t>
      </w:r>
      <w:r>
        <w:lastRenderedPageBreak/>
        <w:t>одинарные кавычки. Строка, заключенная в двойные кавычки, экранирует все метасимволы, кроме $, ’ , , “. Например,–echo *в</w:t>
      </w:r>
      <w:r>
        <w:t>ыведет на экран символ</w:t>
      </w:r>
      <w:r>
        <w:rPr>
          <w:i/>
          <w:iCs/>
        </w:rPr>
        <w:t>,–echo ab’</w:t>
      </w:r>
      <w:r>
        <w:t>|</w:t>
      </w:r>
      <w:r>
        <w:rPr>
          <w:i/>
          <w:iCs/>
        </w:rPr>
        <w:t>’cdвыдаст строку ab</w:t>
      </w:r>
      <w:r>
        <w:t>|*cd.</w:t>
      </w:r>
    </w:p>
    <w:p w14:paraId="44E31D79" w14:textId="77777777" w:rsidR="00D837AB" w:rsidRDefault="003E4FFE">
      <w:pPr>
        <w:pStyle w:val="Compact"/>
        <w:numPr>
          <w:ilvl w:val="0"/>
          <w:numId w:val="6"/>
        </w:numPr>
      </w:pPr>
      <w:r>
        <w:t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</w:t>
      </w:r>
      <w:r>
        <w:t>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</w:t>
      </w:r>
      <w:r>
        <w:t>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</w:t>
      </w:r>
      <w:r>
        <w:t xml:space="preserve"> интерпретацию.</w:t>
      </w:r>
    </w:p>
    <w:p w14:paraId="57EE870B" w14:textId="77777777" w:rsidR="00D837AB" w:rsidRDefault="003E4FFE">
      <w:pPr>
        <w:pStyle w:val="Compact"/>
        <w:numPr>
          <w:ilvl w:val="0"/>
          <w:numId w:val="6"/>
        </w:numPr>
      </w:pPr>
      <w:r>
        <w:t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</w:t>
      </w:r>
      <w:r>
        <w:t>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</w:t>
      </w:r>
      <w:r>
        <w:t xml:space="preserve">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</w:t>
      </w:r>
      <w:r>
        <w:t xml:space="preserve"> функции.</w:t>
      </w:r>
    </w:p>
    <w:p w14:paraId="74BF93E6" w14:textId="77777777" w:rsidR="00D837AB" w:rsidRDefault="003E4FFE">
      <w:pPr>
        <w:pStyle w:val="Compact"/>
        <w:numPr>
          <w:ilvl w:val="0"/>
          <w:numId w:val="6"/>
        </w:numPr>
      </w:pPr>
      <w:r>
        <w:t>ls -lrt Если есть d, то является файл каталогом</w:t>
      </w:r>
    </w:p>
    <w:p w14:paraId="7499D5C3" w14:textId="77777777" w:rsidR="00D837AB" w:rsidRDefault="003E4FFE">
      <w:pPr>
        <w:pStyle w:val="Compact"/>
        <w:numPr>
          <w:ilvl w:val="0"/>
          <w:numId w:val="6"/>
        </w:numPr>
      </w:pPr>
      <w:r>
        <w:t>Используется команда set с флагом -A. За флагом следует имя переменной, а затем список значений, разделенных пробелом. Например, set -A states Delaware Michigan “New Jersey” Далее можно сделать доба</w:t>
      </w:r>
      <w:r>
        <w:t>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</w:t>
      </w:r>
      <w:r>
        <w:t>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</w:t>
      </w:r>
      <w:r>
        <w:t>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</w:t>
      </w:r>
      <w:r>
        <w:t xml:space="preserve">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етыре опции для работы с функциями: </w:t>
      </w:r>
      <w:r>
        <w:t>– -f — перечисляет определенные на текущий момент функции; – -ft — при последующем вызове функции инициирует ее трассировку; – -fx — экспортирует все перечисленные функции в любые дочерние программы оболочек; – -fu — обозначает указанные функции как автома</w:t>
      </w:r>
      <w:r>
        <w:t xml:space="preserve">тически загружаемые. Автоматически загружаемые функции </w:t>
      </w:r>
      <w:r>
        <w:lastRenderedPageBreak/>
        <w:t xml:space="preserve">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нкции. В переменные mon и day будут </w:t>
      </w:r>
      <w:r>
        <w:t>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ограммы можно с помощью команды unset.</w:t>
      </w:r>
      <w:bookmarkEnd w:id="10"/>
    </w:p>
    <w:sectPr w:rsidR="00D837A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F62B5" w14:textId="77777777" w:rsidR="003E4FFE" w:rsidRDefault="003E4FFE">
      <w:pPr>
        <w:spacing w:after="0"/>
      </w:pPr>
      <w:r>
        <w:separator/>
      </w:r>
    </w:p>
  </w:endnote>
  <w:endnote w:type="continuationSeparator" w:id="0">
    <w:p w14:paraId="3F831080" w14:textId="77777777" w:rsidR="003E4FFE" w:rsidRDefault="003E4F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D3BE2" w14:textId="77777777" w:rsidR="003E4FFE" w:rsidRDefault="003E4FFE">
      <w:r>
        <w:separator/>
      </w:r>
    </w:p>
  </w:footnote>
  <w:footnote w:type="continuationSeparator" w:id="0">
    <w:p w14:paraId="78EAF45B" w14:textId="77777777" w:rsidR="003E4FFE" w:rsidRDefault="003E4F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6C3A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6CC3A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0FE015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F203E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50C334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37AB"/>
    <w:rsid w:val="001C2A26"/>
    <w:rsid w:val="003E4FFE"/>
    <w:rsid w:val="00D837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9F3D40C"/>
  <w15:docId w15:val="{086ED608-DE2E-1146-8ECD-BBC1BD33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1C2A2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92</Words>
  <Characters>10788</Characters>
  <Application>Microsoft Office Word</Application>
  <DocSecurity>0</DocSecurity>
  <Lines>89</Lines>
  <Paragraphs>25</Paragraphs>
  <ScaleCrop>false</ScaleCrop>
  <Company/>
  <LinksUpToDate>false</LinksUpToDate>
  <CharactersWithSpaces>1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Абдулфазов Мансур Али оглы</dc:creator>
  <cp:keywords/>
  <cp:lastModifiedBy>Абдулфазова Севил</cp:lastModifiedBy>
  <cp:revision>3</cp:revision>
  <dcterms:created xsi:type="dcterms:W3CDTF">2022-05-20T18:13:00Z</dcterms:created>
  <dcterms:modified xsi:type="dcterms:W3CDTF">2022-05-20T18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. Командные фай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